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6CD5D" w14:textId="77777777" w:rsidR="00DB739C" w:rsidRDefault="00DB739C" w:rsidP="00DB739C">
      <w:proofErr w:type="spellStart"/>
      <w:r>
        <w:t>ISS_edited</w:t>
      </w:r>
      <w:proofErr w:type="spellEnd"/>
      <w:r>
        <w:t>:</w:t>
      </w:r>
    </w:p>
    <w:p w14:paraId="1C912ED8" w14:textId="77777777" w:rsidR="00DB739C" w:rsidRDefault="00DB739C" w:rsidP="00DB739C"/>
    <w:p w14:paraId="08BEE7F1" w14:textId="77777777" w:rsidR="00DB739C" w:rsidRDefault="00DB739C" w:rsidP="00DB739C">
      <w:r>
        <w:t>2.4) 0:00 - 0:05</w:t>
      </w:r>
    </w:p>
    <w:p w14:paraId="1ED4C95E" w14:textId="77777777" w:rsidR="00DB739C" w:rsidRDefault="00DB739C" w:rsidP="00DB739C">
      <w:r>
        <w:t>2.7) 0:05 - 0:08</w:t>
      </w:r>
    </w:p>
    <w:p w14:paraId="643DD331" w14:textId="77777777" w:rsidR="00DB739C" w:rsidRDefault="00DB739C" w:rsidP="00DB739C">
      <w:r>
        <w:t>2.8) 0:08 - 0:18</w:t>
      </w:r>
    </w:p>
    <w:p w14:paraId="32DBF9E9" w14:textId="77777777" w:rsidR="00DB739C" w:rsidRDefault="00DB739C" w:rsidP="00DB739C"/>
    <w:p w14:paraId="3C0F23D4" w14:textId="77777777" w:rsidR="00DB739C" w:rsidRDefault="00DB739C" w:rsidP="00DB739C">
      <w:proofErr w:type="spellStart"/>
      <w:r>
        <w:t>DCS_edited</w:t>
      </w:r>
      <w:proofErr w:type="spellEnd"/>
      <w:r>
        <w:t>:</w:t>
      </w:r>
    </w:p>
    <w:p w14:paraId="2BDE6118" w14:textId="77777777" w:rsidR="00DB739C" w:rsidRDefault="00DB739C" w:rsidP="00DB739C"/>
    <w:p w14:paraId="0D3FB0D6" w14:textId="77777777" w:rsidR="00DB739C" w:rsidRDefault="00DB739C" w:rsidP="00DB739C">
      <w:r>
        <w:t>3.3 - 3.6) 0:09:30</w:t>
      </w:r>
    </w:p>
    <w:p w14:paraId="5F6FB06C" w14:textId="77777777" w:rsidR="00DB739C" w:rsidRDefault="00DB739C" w:rsidP="00DB739C"/>
    <w:p w14:paraId="6ECC03D1" w14:textId="5ACFFF4B" w:rsidR="00F77552" w:rsidRDefault="00DB739C" w:rsidP="00DB739C">
      <w:r>
        <w:t>4.3 and 4.4 use same software as 3.3-3.6</w:t>
      </w:r>
      <w:bookmarkStart w:id="0" w:name="_GoBack"/>
      <w:bookmarkEnd w:id="0"/>
    </w:p>
    <w:sectPr w:rsidR="00F775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DSxNDA2MTYyMLFU0lEKTi0uzszPAykwrAUAa+BMliwAAAA="/>
  </w:docVars>
  <w:rsids>
    <w:rsidRoot w:val="00DB739C"/>
    <w:rsid w:val="00DB739C"/>
    <w:rsid w:val="00F77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19F2A"/>
  <w15:chartTrackingRefBased/>
  <w15:docId w15:val="{51D3F16E-505F-40D7-A6E9-99EFC199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 poon</dc:creator>
  <cp:keywords/>
  <dc:description/>
  <cp:lastModifiedBy>cs poon</cp:lastModifiedBy>
  <cp:revision>1</cp:revision>
  <dcterms:created xsi:type="dcterms:W3CDTF">2020-01-15T19:51:00Z</dcterms:created>
  <dcterms:modified xsi:type="dcterms:W3CDTF">2020-01-15T19:51:00Z</dcterms:modified>
</cp:coreProperties>
</file>